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2" w:name="X163ec01536faf6953aac3562480de7b417056c1"/>
    <w:p>
      <w:pPr>
        <w:pStyle w:val="Heading1"/>
      </w:pPr>
      <w:r>
        <w:t xml:space="preserve">Internship Application Letter for Plumber Position</w:t>
      </w:r>
    </w:p>
    <w:p>
      <w:pPr>
        <w:pStyle w:val="FirstParagraph"/>
      </w:pPr>
      <w:r>
        <w:t xml:space="preserve">Date: October 26, 2023</w:t>
      </w:r>
    </w:p>
    <w:p>
      <w:pPr>
        <w:pStyle w:val="BodyText"/>
      </w:pPr>
      <w:r>
        <w:rPr>
          <w:bCs/>
          <w:b/>
        </w:rPr>
        <w:t xml:space="preserve">Recruitment Team</w:t>
      </w:r>
    </w:p>
    <w:p>
      <w:pPr>
        <w:pStyle w:val="BodyText"/>
      </w:pPr>
      <w:r>
        <w:rPr>
          <w:bCs/>
          <w:b/>
        </w:rPr>
        <w:t xml:space="preserve">Victorian Plumbing Solutions Pty Ltd</w:t>
      </w:r>
    </w:p>
    <w:p>
      <w:pPr>
        <w:pStyle w:val="BodyText"/>
      </w:pPr>
      <w:r>
        <w:rPr>
          <w:bCs/>
          <w:b/>
        </w:rPr>
        <w:t xml:space="preserve">123 Tradesman Way, Melbourne VIC 3000</w:t>
      </w:r>
    </w:p>
    <w:bookmarkStart w:id="21" w:name="X883a2b69291074c1e02d01b750e59bc4359341a"/>
    <w:p>
      <w:pPr>
        <w:pStyle w:val="Heading2"/>
      </w:pPr>
      <w:r>
        <w:t xml:space="preserve">Subject: Internship Application Letter for Plumbing Apprenticeship – Committed to Excellence in Australia Melbourne</w:t>
      </w:r>
    </w:p>
    <w:p>
      <w:pPr>
        <w:pStyle w:val="FirstParagraph"/>
      </w:pPr>
      <w:r>
        <w:t xml:space="preserve">Dear Hiring Manager,</w:t>
      </w:r>
    </w:p>
    <w:p>
      <w:pPr>
        <w:pStyle w:val="BodyText"/>
      </w:pPr>
      <w:r>
        <w:t xml:space="preserve">I am writing with profound enthusiasm to submit my application for the Plumber Internship position at Victorian Plumbing Solutions Pty Ltd, as advertised on the Master Plumbers Australia website. As a dedicated and safety-focused tradesperson-in-training with a deep commitment to mastering the plumbing craft in Australia Melbourne, I am confident that my academic foundation, technical aptitude, and unwavering dedication align precisely with your team’s reputation for excellence in residential and commercial plumbing services across Victoria.</w:t>
      </w:r>
    </w:p>
    <w:p>
      <w:pPr>
        <w:pStyle w:val="BodyText"/>
      </w:pPr>
      <w:r>
        <w:t xml:space="preserve">My passion for the plumbing trade was ignited during my Year 12 VCE Studies in Applied Technology at Melbourne High School, where I completed a certified Certificate II in Plumbing (SIS30221) through the Melbourne TAFE Campus. This foundational course immersed me in essential principles of Australian plumbing standards—particularly AS/NZS 3500, which governs all residential and commercial installations across Australia Melbourne. Through rigorous theoretical studies and supervised practical workshops, I developed proficiency in pipefitting techniques, drainage systems analysis, fixture installation (including modern water-saving appliances), and critical safety protocols mandated by WorkSafe Victoria. I am particularly proud of my final project: designing a sustainable plumbing layout for a multi-unit apartment building that incorporated rainwater harvesting systems—a solution increasingly vital for Melbourne’s water-conscious households.</w:t>
      </w:r>
    </w:p>
    <w:p>
      <w:pPr>
        <w:pStyle w:val="BodyText"/>
      </w:pPr>
      <w:r>
        <w:t xml:space="preserve">What truly distinguishes my approach is my deep understanding of the unique challenges and opportunities within Australia Melbourne's plumbing landscape. I recognize that Melbourne’s diverse housing stock—from historic 19th-century terraces to contemporary eco-architecture—requires nuanced expertise. My volunteer work with the City of Yarra Community Plumbing Initiative allowed me to assist qualified plumbers in renovating older homes in Fitzroy, where I learned to navigate complex pipe networks and comply with Victoria’s heritage building codes. This experience taught me that success as a Plumber in Australia Melbourne isn’t merely about technical skill; it demands cultural awareness, community responsiveness, and adaptability. For instance, I assisted in installing low-flow fixtures for elderly residents on a tight budget—a project that reinforced how plumbing directly impacts household wellbeing and sustainability goals.</w:t>
      </w:r>
    </w:p>
    <w:p>
      <w:pPr>
        <w:pStyle w:val="BodyText"/>
      </w:pPr>
      <w:r>
        <w:t xml:space="preserve">I have diligently researched Victorian plumbing regulations to ensure my application reflects genuine industry knowledge. I understand the importance of holding a Class B Plumber License (or progressing toward it under supervision) as required for all apprentices in Victoria, and I am fully committed to completing the necessary on-the-job training hours through your esteemed program. My academic record includes a 92% in Workplace Health and Safety (WHS) modules, where we studied Melbourne-specific risks like asbestos management during renovations and trench safety in our city’s variable soil conditions. This knowledge ensures I can contribute immediately to your team’s compliance with WorkSafe Victoria guidelines without requiring extensive retraining.</w:t>
      </w:r>
    </w:p>
    <w:p>
      <w:pPr>
        <w:pStyle w:val="BodyText"/>
      </w:pPr>
      <w:r>
        <w:t xml:space="preserve">My personal attributes further position me as an ideal candidate for this Internship Application Letter. I possess exceptional attention to detail—evidenced by my ability to identify minute pipe leaks during TAFE practical exams—and thrive under pressure, having managed complex tasks during a 40-hour work experience stint at a Melbourne plumbing supply store (Sewer &amp; Pipe Solutions). I am fluent in English and have basic conversational skills in Vietnamese, which allows me to communicate effectively with Melbourne’s diverse community—a significant asset for client-facing roles. Most importantly, I embody the humility and eagerness to learn that defines successful apprenticeships. In my cover note to your team’s previous internship coordinator (Ms. Aisha Chen), she noted: "He approaches every task with quiet diligence and a genuine desire to absorb expert knowledge"—a testament to my character as someone who values mentorship above all else.</w:t>
      </w:r>
    </w:p>
    <w:p>
      <w:pPr>
        <w:pStyle w:val="BodyText"/>
      </w:pPr>
      <w:r>
        <w:t xml:space="preserve">Why Victorian Plumbing Solutions? Your company’s award-winning work on the Docklands Sustainable Housing Project—integrating solar water heating across 200 units—resonates deeply with my career vision. I aspire to contribute to Melbourne’s transition toward carbon-neutral infrastructure, and your commitment to innovative solutions like greywater recycling systems aligns perfectly with my academic focus on sustainable plumbing practices. I am eager to learn from your Master Plumbers Australia-certified technicians while supporting projects that enhance livability across Australia Melbourne.</w:t>
      </w:r>
    </w:p>
    <w:p>
      <w:pPr>
        <w:pStyle w:val="BodyText"/>
      </w:pPr>
      <w:r>
        <w:t xml:space="preserve">This Internship Application Letter represents not just a job application, but a pledge to become part of the solution for Melbourne’s evolving infrastructure needs. As the city grows and modernizes, skilled Plumber professionals like those at Victorian Plumbing Solutions are indispensable in ensuring safe, efficient, and sustainable water systems for millions of residents. I am prepared to contribute 10–20 hours weekly during my studies (including weekends when required), travel across Melbourne’s metropolitan area without restriction, and actively participate in your team’s community outreach events—such as the upcoming Waterwise Home Workshop at the State Library of Victoria.</w:t>
      </w:r>
    </w:p>
    <w:p>
      <w:pPr>
        <w:pStyle w:val="BodyText"/>
      </w:pPr>
      <w:r>
        <w:t xml:space="preserve">I have attached my resume detailing academic achievements, volunteer history, and references from both TAFE instructors and Melbourne-based tradespeople. I welcome the opportunity to discuss how my proactive attitude, technical readiness, and passion for plumbing in Australia Melbourne can benefit your team. Thank you for considering my application; I look forward to scheduling an interview at your earliest convenience.</w:t>
      </w:r>
    </w:p>
    <w:p>
      <w:pPr>
        <w:pStyle w:val="BodyText"/>
      </w:pPr>
      <w:r>
        <w:t xml:space="preserve">Sincerely,</w:t>
      </w:r>
    </w:p>
    <w:p>
      <w:pPr>
        <w:pStyle w:val="BodyText"/>
      </w:pPr>
      <w:r>
        <w:t xml:space="preserve">Ethan Carter</w:t>
      </w:r>
    </w:p>
    <w:p>
      <w:pPr>
        <w:pStyle w:val="BodyText"/>
      </w:pPr>
      <w:r>
        <w:rPr>
          <w:bCs/>
          <w:b/>
        </w:rPr>
        <w:t xml:space="preserve">Phone:</w:t>
      </w:r>
      <w:r>
        <w:t xml:space="preserve"> </w:t>
      </w:r>
      <w:r>
        <w:t xml:space="preserve">+61 400 555 123 |</w:t>
      </w:r>
      <w:r>
        <w:t xml:space="preserve"> </w:t>
      </w:r>
      <w:r>
        <w:rPr>
          <w:bCs/>
          <w:b/>
        </w:rPr>
        <w:t xml:space="preserve">Email:</w:t>
      </w:r>
      <w:r>
        <w:t xml:space="preserve"> </w:t>
      </w:r>
      <w:r>
        <w:t xml:space="preserve">ethan.carter@email.com</w:t>
      </w:r>
    </w:p>
    <w:p>
      <w:pPr>
        <w:pStyle w:val="BodyText"/>
      </w:pPr>
      <w:r>
        <w:rPr>
          <w:bCs/>
          <w:b/>
        </w:rPr>
        <w:t xml:space="preserve">LinkedIn:</w:t>
      </w:r>
      <w:r>
        <w:t xml:space="preserve"> </w:t>
      </w:r>
      <w:r>
        <w:t xml:space="preserve">linkedin.com/in/ethancarterplumbing |</w:t>
      </w:r>
      <w:r>
        <w:t xml:space="preserve"> </w:t>
      </w:r>
      <w:r>
        <w:rPr>
          <w:bCs/>
          <w:b/>
        </w:rPr>
        <w:t xml:space="preserve">Australian Citizenship:</w:t>
      </w:r>
      <w:r>
        <w:t xml:space="preserve"> </w:t>
      </w:r>
      <w:r>
        <w:t xml:space="preserve">Yes</w:t>
      </w:r>
    </w:p>
    <w:bookmarkStart w:id="20" w:name="X71b690820b5f44a22960d98b5b62006bf18aaaf"/>
    <w:p>
      <w:pPr>
        <w:pStyle w:val="Heading3"/>
      </w:pPr>
      <w:r>
        <w:t xml:space="preserve">Key Highlights for Australia Melbourne Plumbing Success</w:t>
      </w:r>
    </w:p>
    <w:p>
      <w:pPr>
        <w:numPr>
          <w:ilvl w:val="0"/>
          <w:numId w:val="1001"/>
        </w:numPr>
        <w:pStyle w:val="Compact"/>
      </w:pPr>
      <w:r>
        <w:rPr>
          <w:bCs/>
          <w:b/>
        </w:rPr>
        <w:t xml:space="preserve">Local Compliance Mastery:</w:t>
      </w:r>
      <w:r>
        <w:t xml:space="preserve"> </w:t>
      </w:r>
      <w:r>
        <w:t xml:space="preserve">Certified in AS/NZS 3500 (Victoria) and WorkSafe Victoria WHS protocols.</w:t>
      </w:r>
    </w:p>
    <w:p>
      <w:pPr>
        <w:numPr>
          <w:ilvl w:val="0"/>
          <w:numId w:val="1001"/>
        </w:numPr>
        <w:pStyle w:val="Compact"/>
      </w:pPr>
      <w:r>
        <w:rPr>
          <w:bCs/>
          <w:b/>
        </w:rPr>
        <w:t xml:space="preserve">Melbourne-Specific Experience:</w:t>
      </w:r>
      <w:r>
        <w:t xml:space="preserve"> </w:t>
      </w:r>
      <w:r>
        <w:t xml:space="preserve">Hands-on work in Fitzroy, Docklands, and Carlton renovation projects.</w:t>
      </w:r>
    </w:p>
    <w:p>
      <w:pPr>
        <w:numPr>
          <w:ilvl w:val="0"/>
          <w:numId w:val="1001"/>
        </w:numPr>
        <w:pStyle w:val="Compact"/>
      </w:pPr>
      <w:r>
        <w:rPr>
          <w:bCs/>
          <w:b/>
        </w:rPr>
        <w:t xml:space="preserve">Sustainability Focus:</w:t>
      </w:r>
      <w:r>
        <w:t xml:space="preserve"> </w:t>
      </w:r>
      <w:r>
        <w:t xml:space="preserve">Designed water-efficient systems aligned with Melbourne Water’s 2030 goals.</w:t>
      </w:r>
    </w:p>
    <w:p>
      <w:pPr>
        <w:numPr>
          <w:ilvl w:val="0"/>
          <w:numId w:val="1001"/>
        </w:numPr>
        <w:pStyle w:val="Compact"/>
      </w:pPr>
      <w:r>
        <w:rPr>
          <w:bCs/>
          <w:b/>
        </w:rPr>
        <w:t xml:space="preserve">Community Integration:</w:t>
      </w:r>
      <w:r>
        <w:t xml:space="preserve"> </w:t>
      </w:r>
      <w:r>
        <w:t xml:space="preserve">Fluent communication with multicultural clients across Melbourne suburb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Australia Melbourne</dc:title>
  <dc:creator/>
  <cp:keywords/>
  <dcterms:created xsi:type="dcterms:W3CDTF">2026-05-03T05:57:31Z</dcterms:created>
  <dcterms:modified xsi:type="dcterms:W3CDTF">2026-05-03T05:57:31Z</dcterms:modified>
</cp:coreProperties>
</file>

<file path=docProps/custom.xml><?xml version="1.0" encoding="utf-8"?>
<Properties xmlns="http://schemas.openxmlformats.org/officeDocument/2006/custom-properties" xmlns:vt="http://schemas.openxmlformats.org/officeDocument/2006/docPropsVTypes"/>
</file>